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otherap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0" w:name="X0388e6a3e154d5a0943a2033a1d6f319a2166ff"/>
    <w:p>
      <w:pPr>
        <w:pStyle w:val="Heading1"/>
      </w:pPr>
      <w:r>
        <w:t xml:space="preserve">Personal Statement: A Dedicated Physiotherapist Embracing the Heartbeat of Italy Naples</w:t>
      </w:r>
    </w:p>
    <w:p>
      <w:pPr>
        <w:pStyle w:val="FirstParagraph"/>
      </w:pPr>
      <w:r>
        <w:t xml:space="preserve">As a passionate and skilled **Physiotherapist** with over six years of clinical experience across diverse European settings, I have meticulously prepared this **Personal Statement** to express my profound commitment to contributing meaningfully to the healthcare landscape of **Italy Naples**. My journey has been driven by a deep respect for the unique cultural fabric and evolving health needs of Southern Italy, particularly within the vibrant, historic city of Naples. I am not merely seeking employment; I am eager to integrate myself into the community as a trusted healthcare partner where compassion meets clinical excellence in one of Europe’s most dynamic urban environments.</w:t>
      </w:r>
    </w:p>
    <w:p>
      <w:pPr>
        <w:pStyle w:val="BodyText"/>
      </w:pPr>
      <w:r>
        <w:t xml:space="preserve">Naples embodies a profound blend of ancient traditions and contemporary challenges, creating a distinctive context for physiotherapy practice. The city's dense historical neighborhoods, bustling streets filled with cultural energy, and its aging population present both unique opportunities and specific therapeutic needs that I am uniquely prepared to address. Having spent significant time volunteering in Italian healthcare facilities during my studies and observing the local approach to patient care firsthand, I have developed a nuanced understanding of how Neapolitan patients often connect deeply with their caregivers through genuine human interaction. This is not merely about treating musculoskeletal conditions; it is about understanding the rhythm of life in Naples, where family ties are central and recovery is often intertwined with social support within close-knit communities. As a **Physiotherapist**, I prioritize building trust swiftly—not just as a clinician, but as a respected member of the community. My approach integrates evidence-based practices with cultural sensitivity, ensuring that each treatment plan respects local customs and daily life patterns prevalent in Naples.</w:t>
      </w:r>
    </w:p>
    <w:p>
      <w:pPr>
        <w:pStyle w:val="BodyText"/>
      </w:pPr>
      <w:r>
        <w:t xml:space="preserve">My academic foundation includes a Master’s degree in Physiotherapy from the University of Bologna, where I specialized in musculoskeletal rehabilitation and geriatric care—areas of critical importance given Naples’ demographic profile. During my clinical placements across Lombardy, Emilia-Romagna, and Sicily, I honed skills applicable to **Italy Naples**'s specific context: managing post-surgical recovery for patients from low-income backgrounds in urban settings, addressing chronic pain in individuals whose work involves manual labor (common among fishermen and market vendors), and developing home-based rehabilitation programs for elderly residents who may have limited mobility or transportation access. I am certified in Manual Therapy (Maitland Grade V techniques) and possess advanced training in neurological rehabilitation, essential for supporting patients recovering from stroke or spinal injuries—a growing concern in Naples due to its aging population. Furthermore, I actively pursued Italian language proficiency (C1 level) to communicate effectively with patients and colleagues, understanding that clear communication is the cornerstone of effective care in any setting.</w:t>
      </w:r>
    </w:p>
    <w:p>
      <w:pPr>
        <w:pStyle w:val="BodyText"/>
      </w:pPr>
      <w:r>
        <w:t xml:space="preserve">What truly sets me apart as a **Physiotherapist** for **Italy Naples** is my proactive approach to community engagement. I have witnessed how healthcare thrives not in isolation but through active participation with local institutions. In my previous role at a multi-specialty clinic in Sicily, I collaborated with social workers and community centers to develop free mobility workshops for elderly citizens living in historic districts like Palermo's "Kalsa," mirroring the kind of initiative I envision implementing across Naples’ neighborhoods such as Sanità or Chiaia. I understand that effective physiotherapy must extend beyond the clinic walls, especially in a city where many residents face barriers to consistent care due to socioeconomic factors or cultural hesitations about seeking professional help for chronic conditions. My goal is not just to provide treatment but to empower patients through education and community-based resources—aligning perfectly with the evolving needs of healthcare providers in **Italy Naples** who are increasingly focused on holistic, accessible models of care.</w:t>
      </w:r>
    </w:p>
    <w:p>
      <w:pPr>
        <w:pStyle w:val="BodyText"/>
      </w:pPr>
      <w:r>
        <w:t xml:space="preserve">Furthermore, I am deeply inspired by Naples’ spirit. The city’s resilience, creativity, and warmth reflect values I embody as a professional: empathy in action during challenging treatments, adaptability to unexpected patient circumstances (such as managing care during festivals or seasonal events that impact mobility), and an unwavering commitment to excellence rooted in humility. I have studied how Naples' healthcare system prioritizes patient-centered care within the broader framework of Italy’s National Health Service (SSN), and I am committed to respecting all protocols while bringing innovative, compassionate practices forward. My ambition is not only to serve patients in **Italy Naples** but also to collaborate with local physiotherapy associations like the Ordine degli Infermieri di Napoli and contribute to initiatives that elevate standards of care across Southern Italy.</w:t>
      </w:r>
    </w:p>
    <w:p>
      <w:pPr>
        <w:pStyle w:val="BodyText"/>
      </w:pPr>
      <w:r>
        <w:t xml:space="preserve">Choosing **Italy Naples** as my professional home is not a decision made lightly. It stems from a genuine appreciation for the city’s soul—a place where art, history, and daily life converge in ways that remind us why healthcare must be deeply human. As I prepare this **Personal Statement**, I envision myself walking the cobbled streets of Naples, greeting patients with respect and warmth in their own neighborhoods, helping them regain mobility to enjoy the vibrant culture of their city—whether it’s for a morning coffee at Pasticceria Regalelli, exploring the ancient ruins near Castel dell’Ovo, or simply moving freely through the lively markets of Via Toledo. I am ready to bring my clinical expertise, cultural sensitivity, and unwavering dedication to becoming a valuable asset to your team as a **Physiotherapist** who truly belongs in **Italy Naples**.</w:t>
      </w:r>
    </w:p>
    <w:p>
      <w:pPr>
        <w:pStyle w:val="BodyText"/>
      </w:pPr>
      <w:r>
        <w:t xml:space="preserve">I am confident that my skills, passion for community-focused rehabilitation, and deep respect for Neapolitan culture align seamlessly with the needs of healthcare providers in this remarkable city. I eagerly anticipate the opportunity to discuss how my vision for patient-centered care can contribute to the health and well-being of Naples’ cherished popul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otherapist Position in Italy Naples</dc:title>
  <dc:creator/>
  <dc:language>en</dc:language>
  <cp:keywords/>
  <dcterms:created xsi:type="dcterms:W3CDTF">2026-07-19T04:47:21Z</dcterms:created>
  <dcterms:modified xsi:type="dcterms:W3CDTF">2026-07-19T04:47:21Z</dcterms:modified>
</cp:coreProperties>
</file>

<file path=docProps/custom.xml><?xml version="1.0" encoding="utf-8"?>
<Properties xmlns="http://schemas.openxmlformats.org/officeDocument/2006/custom-properties" xmlns:vt="http://schemas.openxmlformats.org/officeDocument/2006/docPropsVTypes"/>
</file>